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96B55" w14:textId="6248453C" w:rsidR="00542D4F" w:rsidRPr="00355D66" w:rsidRDefault="00542D4F" w:rsidP="00542D4F">
      <w:pPr>
        <w:jc w:val="center"/>
        <w:rPr>
          <w:b/>
          <w:sz w:val="24"/>
          <w:szCs w:val="24"/>
        </w:rPr>
      </w:pPr>
      <w:r w:rsidRPr="00355D66">
        <w:rPr>
          <w:b/>
          <w:sz w:val="24"/>
          <w:szCs w:val="24"/>
        </w:rPr>
        <w:t>20</w:t>
      </w:r>
      <w:r w:rsidR="00795878">
        <w:rPr>
          <w:b/>
          <w:sz w:val="24"/>
          <w:szCs w:val="24"/>
        </w:rPr>
        <w:t>2</w:t>
      </w:r>
      <w:r w:rsidR="006719D2">
        <w:rPr>
          <w:b/>
          <w:sz w:val="24"/>
          <w:szCs w:val="24"/>
        </w:rPr>
        <w:t>1</w:t>
      </w:r>
      <w:r w:rsidRPr="00355D66">
        <w:rPr>
          <w:b/>
          <w:sz w:val="24"/>
          <w:szCs w:val="24"/>
        </w:rPr>
        <w:t xml:space="preserve"> Kansas Export Statistics Executive Summary</w:t>
      </w:r>
    </w:p>
    <w:p w14:paraId="130755BA" w14:textId="531948B0" w:rsidR="00542D4F" w:rsidRPr="00355D66" w:rsidRDefault="00542D4F">
      <w:r w:rsidRPr="00355D66">
        <w:t xml:space="preserve">Kansas exports </w:t>
      </w:r>
      <w:r w:rsidR="003A389B" w:rsidRPr="00BE3814">
        <w:t xml:space="preserve">reached </w:t>
      </w:r>
      <w:r w:rsidR="00BF1531" w:rsidRPr="00BE3814">
        <w:t>an</w:t>
      </w:r>
      <w:r w:rsidR="003A389B" w:rsidRPr="00BE3814">
        <w:t xml:space="preserve"> </w:t>
      </w:r>
      <w:r w:rsidR="008A725C" w:rsidRPr="00BE3814">
        <w:t>all-time</w:t>
      </w:r>
      <w:r w:rsidR="003A389B" w:rsidRPr="00BE3814">
        <w:t xml:space="preserve"> high</w:t>
      </w:r>
      <w:r w:rsidR="008A725C" w:rsidRPr="00BE3814">
        <w:t xml:space="preserve"> of</w:t>
      </w:r>
      <w:r w:rsidR="008A725C">
        <w:t xml:space="preserve"> </w:t>
      </w:r>
      <w:r w:rsidRPr="00355D66">
        <w:t>$1</w:t>
      </w:r>
      <w:r w:rsidR="00BF504F">
        <w:t>2</w:t>
      </w:r>
      <w:r w:rsidRPr="00355D66">
        <w:t>.</w:t>
      </w:r>
      <w:r w:rsidR="00BF504F">
        <w:t>6</w:t>
      </w:r>
      <w:r w:rsidRPr="00355D66">
        <w:t xml:space="preserve"> billion in 20</w:t>
      </w:r>
      <w:r w:rsidR="00334B57">
        <w:t>2</w:t>
      </w:r>
      <w:r w:rsidR="00483F17">
        <w:t>1</w:t>
      </w:r>
      <w:r w:rsidRPr="00355D66">
        <w:t>. Compared w</w:t>
      </w:r>
      <w:r w:rsidR="00DD21AC" w:rsidRPr="00355D66">
        <w:t xml:space="preserve">ith last year’s data, exports </w:t>
      </w:r>
      <w:r w:rsidR="009E2824">
        <w:t>surged</w:t>
      </w:r>
      <w:r w:rsidRPr="00355D66">
        <w:t xml:space="preserve"> by</w:t>
      </w:r>
      <w:r w:rsidR="00986BF4" w:rsidRPr="00355D66">
        <w:t xml:space="preserve"> $</w:t>
      </w:r>
      <w:r w:rsidR="009E72B4">
        <w:t>2</w:t>
      </w:r>
      <w:r w:rsidR="00624CF4">
        <w:t>.</w:t>
      </w:r>
      <w:r w:rsidR="009E72B4">
        <w:t>2</w:t>
      </w:r>
      <w:r w:rsidR="004022ED">
        <w:t xml:space="preserve"> </w:t>
      </w:r>
      <w:r w:rsidR="00624CF4">
        <w:t>b</w:t>
      </w:r>
      <w:r w:rsidR="004022ED">
        <w:t>illion</w:t>
      </w:r>
      <w:r w:rsidR="00B87887" w:rsidRPr="00355D66">
        <w:t>, representing a</w:t>
      </w:r>
      <w:r w:rsidRPr="00355D66">
        <w:t xml:space="preserve"> </w:t>
      </w:r>
      <w:r w:rsidR="00E27171">
        <w:t>2</w:t>
      </w:r>
      <w:r w:rsidR="00FA46CF">
        <w:t>0.</w:t>
      </w:r>
      <w:r w:rsidR="009E72B4">
        <w:t>9</w:t>
      </w:r>
      <w:r w:rsidR="00DD21AC" w:rsidRPr="00355D66">
        <w:t xml:space="preserve"> percent </w:t>
      </w:r>
      <w:r w:rsidR="00CA3278">
        <w:t>growth</w:t>
      </w:r>
      <w:r w:rsidR="00EA1A90" w:rsidRPr="00355D66">
        <w:t xml:space="preserve">. </w:t>
      </w:r>
      <w:r w:rsidR="00D6738D">
        <w:t xml:space="preserve">The </w:t>
      </w:r>
      <w:r w:rsidR="00834719">
        <w:t xml:space="preserve">previous </w:t>
      </w:r>
      <w:r w:rsidR="00BC501C">
        <w:t xml:space="preserve">high </w:t>
      </w:r>
      <w:r w:rsidR="00F31886">
        <w:t>for</w:t>
      </w:r>
      <w:r w:rsidR="00BC501C">
        <w:t xml:space="preserve"> </w:t>
      </w:r>
      <w:r w:rsidR="00EE18B6">
        <w:t xml:space="preserve">state </w:t>
      </w:r>
      <w:r w:rsidR="00BC501C">
        <w:t xml:space="preserve">exports occurred in </w:t>
      </w:r>
      <w:proofErr w:type="gramStart"/>
      <w:r w:rsidR="00D6738D">
        <w:t>2008</w:t>
      </w:r>
      <w:r w:rsidR="00AA2DB8">
        <w:t>,</w:t>
      </w:r>
      <w:r w:rsidR="00D47352">
        <w:t xml:space="preserve"> </w:t>
      </w:r>
      <w:r w:rsidR="00BF5312">
        <w:t>and</w:t>
      </w:r>
      <w:proofErr w:type="gramEnd"/>
      <w:r w:rsidR="00BF5312">
        <w:t xml:space="preserve"> topped out at </w:t>
      </w:r>
      <w:r w:rsidR="00F2493C">
        <w:t xml:space="preserve">$12.5 billion. </w:t>
      </w:r>
      <w:r w:rsidR="00BF5312">
        <w:t xml:space="preserve"> This most recent increase </w:t>
      </w:r>
      <w:r w:rsidR="006D51F2">
        <w:t>was</w:t>
      </w:r>
      <w:r w:rsidR="00246B86">
        <w:t xml:space="preserve">, </w:t>
      </w:r>
      <w:r w:rsidR="00B0504D">
        <w:t>at least in part</w:t>
      </w:r>
      <w:r w:rsidR="00246B86">
        <w:t xml:space="preserve">, </w:t>
      </w:r>
      <w:r w:rsidR="005A5CEE">
        <w:t xml:space="preserve">most likely </w:t>
      </w:r>
      <w:r w:rsidR="00B0504D">
        <w:t>the result of p</w:t>
      </w:r>
      <w:r w:rsidR="0043216A" w:rsidRPr="009B4EE8">
        <w:t xml:space="preserve">ent-up demand </w:t>
      </w:r>
      <w:r w:rsidR="00364CB2">
        <w:t xml:space="preserve">due to the </w:t>
      </w:r>
      <w:r w:rsidR="007F58FE">
        <w:t xml:space="preserve">trade distortions brought on by the </w:t>
      </w:r>
      <w:r w:rsidR="006C718B">
        <w:t>pandemic</w:t>
      </w:r>
      <w:r w:rsidR="004E3732">
        <w:t>.  H</w:t>
      </w:r>
      <w:r w:rsidR="009976FC" w:rsidRPr="009B4EE8">
        <w:t xml:space="preserve">igher </w:t>
      </w:r>
      <w:r w:rsidR="0074325A">
        <w:t xml:space="preserve">product </w:t>
      </w:r>
      <w:r w:rsidR="00B83108" w:rsidRPr="009B4EE8">
        <w:t xml:space="preserve">prices </w:t>
      </w:r>
      <w:r w:rsidR="00172EB8" w:rsidRPr="009B4EE8">
        <w:t xml:space="preserve">and </w:t>
      </w:r>
      <w:r w:rsidR="0074325A">
        <w:t xml:space="preserve">the monetary </w:t>
      </w:r>
      <w:r w:rsidR="004306DC">
        <w:t xml:space="preserve">actions </w:t>
      </w:r>
      <w:r w:rsidR="0074325A">
        <w:t xml:space="preserve">and fiscal </w:t>
      </w:r>
      <w:proofErr w:type="spellStart"/>
      <w:r w:rsidR="004306DC">
        <w:t>policiies</w:t>
      </w:r>
      <w:proofErr w:type="spellEnd"/>
      <w:r w:rsidR="004306DC">
        <w:t xml:space="preserve"> of </w:t>
      </w:r>
      <w:r w:rsidR="008E648B">
        <w:t xml:space="preserve">some of </w:t>
      </w:r>
      <w:r w:rsidR="004306DC">
        <w:t xml:space="preserve">our </w:t>
      </w:r>
      <w:r w:rsidR="00197E7A" w:rsidRPr="009B4EE8">
        <w:t>trading partners</w:t>
      </w:r>
      <w:r w:rsidR="008E648B">
        <w:t xml:space="preserve"> also </w:t>
      </w:r>
      <w:r w:rsidR="0043298B">
        <w:t>played a role</w:t>
      </w:r>
      <w:r w:rsidR="004306DC">
        <w:t>.</w:t>
      </w:r>
      <w:r w:rsidR="005F6595">
        <w:t xml:space="preserve"> </w:t>
      </w:r>
    </w:p>
    <w:p w14:paraId="6C19994E" w14:textId="50074108" w:rsidR="00DC1103" w:rsidRDefault="00542D4F">
      <w:r w:rsidRPr="00355D66">
        <w:t>The combined value of the top ten exported commoditie</w:t>
      </w:r>
      <w:r w:rsidR="005318C1">
        <w:t>s was $</w:t>
      </w:r>
      <w:r w:rsidR="0024631E">
        <w:t>9</w:t>
      </w:r>
      <w:r w:rsidR="00D70C10">
        <w:t>.7</w:t>
      </w:r>
      <w:r w:rsidR="009F5E7E" w:rsidRPr="00355D66">
        <w:t xml:space="preserve"> billion, which</w:t>
      </w:r>
      <w:r w:rsidR="00B75D8A">
        <w:t xml:space="preserve"> </w:t>
      </w:r>
      <w:r w:rsidR="00D70C10">
        <w:t>increased</w:t>
      </w:r>
      <w:r w:rsidRPr="00355D66">
        <w:t xml:space="preserve"> by </w:t>
      </w:r>
      <w:r w:rsidR="00D70C10">
        <w:t>25</w:t>
      </w:r>
      <w:r w:rsidRPr="00355D66">
        <w:t>.</w:t>
      </w:r>
      <w:r w:rsidR="00D70C10">
        <w:t>1</w:t>
      </w:r>
      <w:r w:rsidR="00A5001B" w:rsidRPr="00355D66">
        <w:t xml:space="preserve"> percent since 20</w:t>
      </w:r>
      <w:r w:rsidR="00D70C10">
        <w:t>20</w:t>
      </w:r>
      <w:r w:rsidRPr="00355D66">
        <w:t xml:space="preserve">. </w:t>
      </w:r>
      <w:r w:rsidR="00073AC6" w:rsidRPr="00355D66">
        <w:t>T</w:t>
      </w:r>
      <w:r w:rsidRPr="00355D66">
        <w:t>he</w:t>
      </w:r>
      <w:r w:rsidR="00A5001B" w:rsidRPr="00355D66">
        <w:t xml:space="preserve"> </w:t>
      </w:r>
      <w:r w:rsidR="00BF1531">
        <w:t>most significant</w:t>
      </w:r>
      <w:r w:rsidR="00A5001B" w:rsidRPr="00355D66">
        <w:t xml:space="preserve"> gains were seen in the</w:t>
      </w:r>
      <w:r w:rsidR="0015688E">
        <w:t xml:space="preserve"> cereals category, </w:t>
      </w:r>
      <w:r w:rsidR="00A52319">
        <w:t>meat category, airc</w:t>
      </w:r>
      <w:r w:rsidR="005416C4">
        <w:t>raft and parts category, industrial machinery cate</w:t>
      </w:r>
      <w:r w:rsidR="002A5B40">
        <w:t>gory,</w:t>
      </w:r>
      <w:r w:rsidR="00A5001B" w:rsidRPr="00355D66">
        <w:t xml:space="preserve"> </w:t>
      </w:r>
      <w:r w:rsidR="00E77E66">
        <w:t>b</w:t>
      </w:r>
      <w:r w:rsidR="00E77E66" w:rsidRPr="00E77E66">
        <w:t>everages</w:t>
      </w:r>
      <w:r w:rsidR="0010602D">
        <w:t xml:space="preserve"> category</w:t>
      </w:r>
      <w:r w:rsidR="00E77E66" w:rsidRPr="00E77E66">
        <w:t xml:space="preserve"> </w:t>
      </w:r>
      <w:r w:rsidR="00E77E66">
        <w:t>(</w:t>
      </w:r>
      <w:r w:rsidR="0056180D">
        <w:t>e</w:t>
      </w:r>
      <w:r w:rsidR="00355966">
        <w:t>thyl</w:t>
      </w:r>
      <w:r w:rsidR="00DB1718">
        <w:t xml:space="preserve"> alcohol </w:t>
      </w:r>
      <w:r w:rsidR="00E77E66">
        <w:t xml:space="preserve">– ingredient for </w:t>
      </w:r>
      <w:r w:rsidR="0010602D">
        <w:t>hand sanitizer and other cleaning products</w:t>
      </w:r>
      <w:r w:rsidR="00E77E66">
        <w:t>)</w:t>
      </w:r>
      <w:r w:rsidR="0010602D">
        <w:t>,</w:t>
      </w:r>
      <w:r w:rsidR="00EA13CE">
        <w:t xml:space="preserve"> which </w:t>
      </w:r>
      <w:r w:rsidR="00771766">
        <w:t xml:space="preserve">increased by </w:t>
      </w:r>
      <w:r w:rsidR="00DB1718">
        <w:t>$</w:t>
      </w:r>
      <w:r w:rsidR="00481B98">
        <w:t>53</w:t>
      </w:r>
      <w:r w:rsidR="000704CE">
        <w:t>1</w:t>
      </w:r>
      <w:r w:rsidR="00014E2D">
        <w:t xml:space="preserve"> million, </w:t>
      </w:r>
      <w:r w:rsidR="00771766">
        <w:t>$</w:t>
      </w:r>
      <w:r w:rsidR="000704CE">
        <w:t>460</w:t>
      </w:r>
      <w:r w:rsidR="00771766">
        <w:t xml:space="preserve"> million, $</w:t>
      </w:r>
      <w:r w:rsidR="000704CE">
        <w:t>393</w:t>
      </w:r>
      <w:r w:rsidR="00771766">
        <w:t xml:space="preserve"> million</w:t>
      </w:r>
      <w:r w:rsidR="000704CE">
        <w:t xml:space="preserve">, 213 million, and </w:t>
      </w:r>
      <w:r w:rsidR="00BF1531">
        <w:t>18</w:t>
      </w:r>
      <w:r w:rsidR="00640834">
        <w:t>2</w:t>
      </w:r>
      <w:r w:rsidR="00BF1531">
        <w:t xml:space="preserve"> million</w:t>
      </w:r>
      <w:r w:rsidR="00014E2D">
        <w:t xml:space="preserve"> </w:t>
      </w:r>
      <w:r w:rsidR="00771766">
        <w:t xml:space="preserve">respectively. </w:t>
      </w:r>
      <w:r w:rsidR="00EA051B">
        <w:t>By contrast</w:t>
      </w:r>
      <w:r w:rsidR="00771766" w:rsidRPr="00355D66">
        <w:t>,</w:t>
      </w:r>
      <w:r w:rsidR="00771766">
        <w:t xml:space="preserve"> t</w:t>
      </w:r>
      <w:r w:rsidR="00801EC9">
        <w:t xml:space="preserve">he </w:t>
      </w:r>
      <w:r w:rsidR="009579C1">
        <w:t>vehicles</w:t>
      </w:r>
      <w:r w:rsidR="00A532A3">
        <w:t xml:space="preserve"> and parts </w:t>
      </w:r>
      <w:r w:rsidR="00771766">
        <w:t xml:space="preserve">category </w:t>
      </w:r>
      <w:r w:rsidR="00EA13CE">
        <w:t xml:space="preserve">decreased </w:t>
      </w:r>
      <w:r w:rsidR="00771766">
        <w:t>by $</w:t>
      </w:r>
      <w:r w:rsidR="009579C1">
        <w:t>86</w:t>
      </w:r>
      <w:r w:rsidR="00771766">
        <w:t xml:space="preserve"> million</w:t>
      </w:r>
      <w:r w:rsidR="00AB6819">
        <w:t>,</w:t>
      </w:r>
      <w:r w:rsidR="00771766">
        <w:t xml:space="preserve"> and the </w:t>
      </w:r>
      <w:r w:rsidR="00DC1103">
        <w:t xml:space="preserve">special classification provisions </w:t>
      </w:r>
      <w:r w:rsidR="00E13143">
        <w:t>category</w:t>
      </w:r>
      <w:r w:rsidR="00957234">
        <w:t xml:space="preserve"> shr</w:t>
      </w:r>
      <w:r w:rsidR="00EA2DCA">
        <w:t>unk</w:t>
      </w:r>
      <w:r w:rsidR="00E079C6">
        <w:t xml:space="preserve"> by $</w:t>
      </w:r>
      <w:r w:rsidR="009579C1">
        <w:t>89</w:t>
      </w:r>
      <w:r w:rsidR="00E079C6">
        <w:t xml:space="preserve"> million. </w:t>
      </w:r>
      <w:r w:rsidR="008938BA">
        <w:t>This latter</w:t>
      </w:r>
      <w:r w:rsidR="008C0171">
        <w:t xml:space="preserve"> </w:t>
      </w:r>
      <w:r w:rsidR="00D16D51">
        <w:t>category</w:t>
      </w:r>
      <w:r w:rsidR="00DC1103">
        <w:t xml:space="preserve"> </w:t>
      </w:r>
      <w:r w:rsidR="00DC1103">
        <w:rPr>
          <w:noProof/>
        </w:rPr>
        <w:t>include</w:t>
      </w:r>
      <w:r w:rsidR="00D16D51">
        <w:rPr>
          <w:noProof/>
        </w:rPr>
        <w:t>s</w:t>
      </w:r>
      <w:r w:rsidR="00DC1103">
        <w:t xml:space="preserve"> repaired goods</w:t>
      </w:r>
      <w:r w:rsidR="00CB393D">
        <w:t xml:space="preserve"> </w:t>
      </w:r>
      <w:r w:rsidR="00037299">
        <w:t>and charit</w:t>
      </w:r>
      <w:r w:rsidR="002C5A8E">
        <w:t>able</w:t>
      </w:r>
      <w:r w:rsidR="00037299">
        <w:t xml:space="preserve"> donation</w:t>
      </w:r>
      <w:r w:rsidR="002C5A8E">
        <w:t>s</w:t>
      </w:r>
      <w:r w:rsidR="00D16D51">
        <w:t xml:space="preserve">. </w:t>
      </w:r>
      <w:r w:rsidR="00DC1103">
        <w:t xml:space="preserve"> </w:t>
      </w:r>
    </w:p>
    <w:p w14:paraId="456E3308" w14:textId="0067F913" w:rsidR="00542D4F" w:rsidRPr="00355D66" w:rsidRDefault="00542D4F">
      <w:r w:rsidRPr="004B5218">
        <w:t>In the five-state region</w:t>
      </w:r>
      <w:r w:rsidR="0075541B">
        <w:t>, including</w:t>
      </w:r>
      <w:r w:rsidRPr="004B5218">
        <w:t xml:space="preserve"> Kansas, Colorado, Missouri, Nebraska</w:t>
      </w:r>
      <w:r w:rsidR="00AB6819" w:rsidRPr="004B5218">
        <w:t>,</w:t>
      </w:r>
      <w:r w:rsidRPr="004B5218">
        <w:t xml:space="preserve"> and Oklahoma,</w:t>
      </w:r>
      <w:r w:rsidR="001C4C47" w:rsidRPr="004B5218">
        <w:t xml:space="preserve"> the average export value was $</w:t>
      </w:r>
      <w:r w:rsidR="00DD6735">
        <w:t>10</w:t>
      </w:r>
      <w:r w:rsidRPr="004B5218">
        <w:t>.</w:t>
      </w:r>
      <w:r w:rsidR="00DD6735">
        <w:t>3</w:t>
      </w:r>
      <w:r w:rsidR="00591731" w:rsidRPr="004B5218">
        <w:t xml:space="preserve"> billion, </w:t>
      </w:r>
      <w:r w:rsidR="00EA13CE" w:rsidRPr="004B5218">
        <w:t xml:space="preserve">and </w:t>
      </w:r>
      <w:r w:rsidR="00591731" w:rsidRPr="004B5218">
        <w:t>$</w:t>
      </w:r>
      <w:r w:rsidR="00DD6735">
        <w:t>2</w:t>
      </w:r>
      <w:r w:rsidRPr="004B5218">
        <w:t>.</w:t>
      </w:r>
      <w:r w:rsidR="00DD6735">
        <w:t>3</w:t>
      </w:r>
      <w:r w:rsidRPr="004B5218">
        <w:t xml:space="preserve"> billion less than the Sunflower State.</w:t>
      </w:r>
      <w:r w:rsidRPr="00355D66">
        <w:t xml:space="preserve"> </w:t>
      </w:r>
      <w:r w:rsidR="007D27A9">
        <w:t xml:space="preserve">Furthermore, </w:t>
      </w:r>
      <w:r w:rsidR="008F0C4D">
        <w:t>Kansas reached the 2</w:t>
      </w:r>
      <w:r w:rsidR="008F0C4D" w:rsidRPr="008F0C4D">
        <w:rPr>
          <w:vertAlign w:val="superscript"/>
        </w:rPr>
        <w:t>nd</w:t>
      </w:r>
      <w:r w:rsidR="008F0C4D">
        <w:t>-</w:t>
      </w:r>
      <w:r w:rsidR="006225AF">
        <w:t>highest</w:t>
      </w:r>
      <w:r w:rsidR="008F0C4D">
        <w:t xml:space="preserve"> export growth rate in the region for 2021</w:t>
      </w:r>
      <w:r w:rsidR="00225DE5">
        <w:t xml:space="preserve">, behind </w:t>
      </w:r>
      <w:r w:rsidR="00CF34E7">
        <w:t xml:space="preserve">only </w:t>
      </w:r>
      <w:bookmarkStart w:id="0" w:name="_GoBack"/>
      <w:bookmarkEnd w:id="0"/>
      <w:r w:rsidR="00225DE5">
        <w:t xml:space="preserve">first place </w:t>
      </w:r>
      <w:r w:rsidR="00987071">
        <w:t>(</w:t>
      </w:r>
      <w:r w:rsidR="00F86EAE">
        <w:t>Missouri</w:t>
      </w:r>
      <w:r w:rsidR="00987071">
        <w:t xml:space="preserve">) </w:t>
      </w:r>
      <w:r w:rsidR="00225DE5">
        <w:t>by 0.38% and lead</w:t>
      </w:r>
      <w:r w:rsidR="00987071">
        <w:t>ing third place (O</w:t>
      </w:r>
      <w:r w:rsidR="006225AF">
        <w:t xml:space="preserve">klahoma) </w:t>
      </w:r>
      <w:r w:rsidR="00987071">
        <w:t xml:space="preserve">by 5.7%. </w:t>
      </w:r>
    </w:p>
    <w:p w14:paraId="2FA8819D" w14:textId="4EF3B5FF" w:rsidR="00542D4F" w:rsidRDefault="00542D4F" w:rsidP="00542D4F">
      <w:pPr>
        <w:spacing w:after="0" w:line="240" w:lineRule="auto"/>
      </w:pPr>
      <w:r w:rsidRPr="00355D66">
        <w:t xml:space="preserve">Below are some highlights regarding key international markets and commodities: </w:t>
      </w:r>
    </w:p>
    <w:p w14:paraId="7699CAA7" w14:textId="77777777" w:rsidR="00AB6819" w:rsidRPr="00355D66" w:rsidRDefault="00AB6819" w:rsidP="00542D4F">
      <w:pPr>
        <w:spacing w:after="0" w:line="240" w:lineRule="auto"/>
      </w:pPr>
    </w:p>
    <w:p w14:paraId="6E81375A" w14:textId="2D497930" w:rsidR="00542D4F" w:rsidRPr="00355D66" w:rsidRDefault="007531E4" w:rsidP="00542D4F">
      <w:pPr>
        <w:pStyle w:val="ListParagraph"/>
        <w:numPr>
          <w:ilvl w:val="0"/>
          <w:numId w:val="1"/>
        </w:numPr>
        <w:spacing w:after="0" w:line="240" w:lineRule="auto"/>
      </w:pPr>
      <w:r w:rsidRPr="00355D66">
        <w:t>The top ten</w:t>
      </w:r>
      <w:r w:rsidR="00542D4F" w:rsidRPr="00355D66">
        <w:t xml:space="preserve"> exported commodities accounted for </w:t>
      </w:r>
      <w:r w:rsidR="00370312" w:rsidRPr="00355D66">
        <w:t>77</w:t>
      </w:r>
      <w:r w:rsidR="00A56B9E">
        <w:t>.3</w:t>
      </w:r>
      <w:r w:rsidR="00081FB3" w:rsidRPr="00355D66">
        <w:t xml:space="preserve"> </w:t>
      </w:r>
      <w:r w:rsidR="00630EEC" w:rsidRPr="00355D66">
        <w:t>percent of total exports</w:t>
      </w:r>
      <w:r w:rsidR="004A7536">
        <w:t xml:space="preserve"> which is </w:t>
      </w:r>
      <w:r w:rsidR="00F43639">
        <w:t xml:space="preserve">in line with </w:t>
      </w:r>
      <w:r w:rsidR="00EA13CE">
        <w:t xml:space="preserve">last </w:t>
      </w:r>
      <w:r w:rsidR="00D97F0F">
        <w:t>year’s data</w:t>
      </w:r>
      <w:r w:rsidR="00A44C10">
        <w:t xml:space="preserve"> (77</w:t>
      </w:r>
      <w:r w:rsidR="00B65375">
        <w:t xml:space="preserve"> </w:t>
      </w:r>
      <w:r w:rsidR="00A44C10">
        <w:t>percent);</w:t>
      </w:r>
    </w:p>
    <w:p w14:paraId="6E35774C" w14:textId="77777777" w:rsidR="00073AC6" w:rsidRPr="00355D66" w:rsidRDefault="00073AC6" w:rsidP="00073AC6">
      <w:pPr>
        <w:pStyle w:val="ListParagraph"/>
        <w:spacing w:after="0" w:line="240" w:lineRule="auto"/>
      </w:pPr>
    </w:p>
    <w:p w14:paraId="665F0B1C" w14:textId="3C27D5CB" w:rsidR="001539F4" w:rsidRDefault="00A44C10" w:rsidP="00997B6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Other than </w:t>
      </w:r>
      <w:r w:rsidR="007C2C7B">
        <w:t>the</w:t>
      </w:r>
      <w:r w:rsidR="007C2C7B" w:rsidRPr="00355D66">
        <w:t xml:space="preserve"> </w:t>
      </w:r>
      <w:r w:rsidR="009265EB">
        <w:t xml:space="preserve">cereals, meat, </w:t>
      </w:r>
      <w:r w:rsidR="00694BF4">
        <w:t xml:space="preserve">and </w:t>
      </w:r>
      <w:r w:rsidR="009265EB">
        <w:t xml:space="preserve">aircraft and parts </w:t>
      </w:r>
      <w:r w:rsidR="007C2C7B">
        <w:t xml:space="preserve">categories, </w:t>
      </w:r>
      <w:r>
        <w:t xml:space="preserve">significant growth </w:t>
      </w:r>
      <w:r w:rsidR="00EA13CE">
        <w:t>was</w:t>
      </w:r>
      <w:r>
        <w:t xml:space="preserve"> seen in the </w:t>
      </w:r>
      <w:r w:rsidR="00596D7D">
        <w:t xml:space="preserve">electric machinery, </w:t>
      </w:r>
      <w:r w:rsidR="00E74BB1">
        <w:t xml:space="preserve">food industry residues, and </w:t>
      </w:r>
      <w:r w:rsidR="00F85AD8">
        <w:t>rawhides</w:t>
      </w:r>
      <w:r w:rsidR="00E74BB1">
        <w:t xml:space="preserve"> </w:t>
      </w:r>
      <w:r>
        <w:t>categor</w:t>
      </w:r>
      <w:r w:rsidR="00E74BB1">
        <w:t>ies</w:t>
      </w:r>
      <w:r>
        <w:t xml:space="preserve">, </w:t>
      </w:r>
      <w:r w:rsidR="00EA13CE">
        <w:t xml:space="preserve">which </w:t>
      </w:r>
      <w:r>
        <w:t>increased by $</w:t>
      </w:r>
      <w:r w:rsidR="00F85AD8">
        <w:t>170</w:t>
      </w:r>
      <w:r>
        <w:t xml:space="preserve"> million</w:t>
      </w:r>
      <w:r w:rsidR="00F85AD8">
        <w:t xml:space="preserve">, $104 million, </w:t>
      </w:r>
      <w:r>
        <w:t>and $</w:t>
      </w:r>
      <w:r w:rsidR="00F85AD8">
        <w:t>65</w:t>
      </w:r>
      <w:r>
        <w:t xml:space="preserve"> million respectively;</w:t>
      </w:r>
    </w:p>
    <w:p w14:paraId="71FFF86C" w14:textId="77777777" w:rsidR="00997B6D" w:rsidRDefault="00997B6D" w:rsidP="00997B6D">
      <w:pPr>
        <w:pStyle w:val="ListParagraph"/>
        <w:spacing w:after="0" w:line="240" w:lineRule="auto"/>
      </w:pPr>
    </w:p>
    <w:p w14:paraId="37CD7A14" w14:textId="232B2424" w:rsidR="00997B6D" w:rsidRPr="00380CB1" w:rsidRDefault="006A4B09" w:rsidP="00D755B2">
      <w:pPr>
        <w:pStyle w:val="ListParagraph"/>
        <w:numPr>
          <w:ilvl w:val="0"/>
          <w:numId w:val="1"/>
        </w:numPr>
        <w:spacing w:after="0" w:line="240" w:lineRule="auto"/>
      </w:pPr>
      <w:r w:rsidRPr="00380CB1">
        <w:t>Mexico</w:t>
      </w:r>
      <w:r w:rsidR="00BB340C">
        <w:t xml:space="preserve">, Canada, and </w:t>
      </w:r>
      <w:r w:rsidR="00997B6D">
        <w:t>China</w:t>
      </w:r>
      <w:r w:rsidRPr="00380CB1">
        <w:t xml:space="preserve"> </w:t>
      </w:r>
      <w:r w:rsidR="003B07F7">
        <w:t xml:space="preserve">took the title of </w:t>
      </w:r>
      <w:r w:rsidRPr="00380CB1">
        <w:t xml:space="preserve">Kansas’ </w:t>
      </w:r>
      <w:r w:rsidR="003B07F7">
        <w:t>T</w:t>
      </w:r>
      <w:r w:rsidR="00BB340C">
        <w:t>op</w:t>
      </w:r>
      <w:r w:rsidR="003B07F7">
        <w:t>-T</w:t>
      </w:r>
      <w:r w:rsidR="00BB340C">
        <w:t xml:space="preserve">hree </w:t>
      </w:r>
      <w:r w:rsidR="003B07F7">
        <w:t>E</w:t>
      </w:r>
      <w:r w:rsidRPr="00380CB1">
        <w:t xml:space="preserve">xport </w:t>
      </w:r>
      <w:r w:rsidR="003B07F7">
        <w:t>D</w:t>
      </w:r>
      <w:r w:rsidRPr="00380CB1">
        <w:t>estination</w:t>
      </w:r>
      <w:r w:rsidR="0020288A">
        <w:t>s</w:t>
      </w:r>
      <w:r w:rsidRPr="00380CB1">
        <w:t>, total</w:t>
      </w:r>
      <w:r w:rsidR="00EA13CE" w:rsidRPr="00380CB1">
        <w:t>ing</w:t>
      </w:r>
      <w:r w:rsidRPr="00380CB1">
        <w:t xml:space="preserve"> $</w:t>
      </w:r>
      <w:r w:rsidR="00022166">
        <w:t>5</w:t>
      </w:r>
      <w:r w:rsidR="005318C1" w:rsidRPr="00380CB1">
        <w:t>.</w:t>
      </w:r>
      <w:r w:rsidR="00022166">
        <w:t>9</w:t>
      </w:r>
      <w:r w:rsidR="002B1724" w:rsidRPr="00380CB1">
        <w:t xml:space="preserve"> billion</w:t>
      </w:r>
      <w:r w:rsidR="00BF7719">
        <w:t xml:space="preserve">. </w:t>
      </w:r>
      <w:r w:rsidR="005B55E4">
        <w:t>Furthermore, e</w:t>
      </w:r>
      <w:r w:rsidR="00997B6D" w:rsidRPr="00380CB1">
        <w:t xml:space="preserve">xports to </w:t>
      </w:r>
      <w:r w:rsidR="005B55E4">
        <w:t xml:space="preserve">these three countries </w:t>
      </w:r>
      <w:r w:rsidR="002F3093">
        <w:t xml:space="preserve">increased by nearly $1.5 billion; </w:t>
      </w:r>
    </w:p>
    <w:p w14:paraId="6955B6BE" w14:textId="77777777" w:rsidR="00623A61" w:rsidRPr="00355D66" w:rsidRDefault="00623A61" w:rsidP="00623A61">
      <w:pPr>
        <w:spacing w:after="0" w:line="240" w:lineRule="auto"/>
      </w:pPr>
    </w:p>
    <w:p w14:paraId="26A24A2E" w14:textId="18D35F5D" w:rsidR="00B35E80" w:rsidRDefault="00DB6513" w:rsidP="0036271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or </w:t>
      </w:r>
      <w:r w:rsidR="0076656D">
        <w:t xml:space="preserve">Mexico, the </w:t>
      </w:r>
      <w:r w:rsidR="00B35E80">
        <w:t>surge</w:t>
      </w:r>
      <w:r w:rsidR="0076656D">
        <w:t xml:space="preserve"> came from the </w:t>
      </w:r>
      <w:r w:rsidR="00B35E80">
        <w:t xml:space="preserve">agricultural commodities and </w:t>
      </w:r>
      <w:r w:rsidR="007744F2">
        <w:t xml:space="preserve">aircraft/parts </w:t>
      </w:r>
      <w:r w:rsidR="009B29FB">
        <w:t xml:space="preserve">categories. For </w:t>
      </w:r>
      <w:r w:rsidR="00EC65C6">
        <w:t xml:space="preserve">Canada, </w:t>
      </w:r>
      <w:r w:rsidR="00DC00A6">
        <w:t>industrial</w:t>
      </w:r>
      <w:r w:rsidR="00C970E7">
        <w:t xml:space="preserve"> </w:t>
      </w:r>
      <w:r w:rsidR="00BD565C">
        <w:t>and electric machinery, beverages (ethyl alcohol)</w:t>
      </w:r>
      <w:r w:rsidR="00D31E9B">
        <w:t xml:space="preserve">, and aircraft/parts </w:t>
      </w:r>
      <w:r w:rsidR="00190A03">
        <w:t>contributed to the significant growth. For China,</w:t>
      </w:r>
      <w:r w:rsidR="00D71338">
        <w:t xml:space="preserve"> the most noticeable inc</w:t>
      </w:r>
      <w:r w:rsidR="001C11F7">
        <w:t>rease can be observed in the</w:t>
      </w:r>
      <w:r w:rsidR="00190A03">
        <w:t xml:space="preserve"> </w:t>
      </w:r>
      <w:r w:rsidR="00FB00A0">
        <w:t>agricultural commodities</w:t>
      </w:r>
      <w:r w:rsidR="00D05EFD">
        <w:t xml:space="preserve"> and meat </w:t>
      </w:r>
      <w:r w:rsidR="0081629A">
        <w:t>products</w:t>
      </w:r>
      <w:r w:rsidR="001C11F7">
        <w:t xml:space="preserve"> categories;</w:t>
      </w:r>
      <w:r w:rsidR="0081629A">
        <w:t xml:space="preserve"> </w:t>
      </w:r>
    </w:p>
    <w:p w14:paraId="7C6F88B3" w14:textId="77777777" w:rsidR="00DC00A6" w:rsidRDefault="00DC00A6" w:rsidP="001C11F7">
      <w:pPr>
        <w:spacing w:after="0" w:line="240" w:lineRule="auto"/>
      </w:pPr>
    </w:p>
    <w:p w14:paraId="19EB8F18" w14:textId="38B2A846" w:rsidR="00E32391" w:rsidRDefault="00AD438F" w:rsidP="001C0CFF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mpared with the previous year, </w:t>
      </w:r>
      <w:r w:rsidR="00E446F5">
        <w:t xml:space="preserve">the only </w:t>
      </w:r>
      <w:r w:rsidR="008E295E">
        <w:t xml:space="preserve">trade </w:t>
      </w:r>
      <w:r w:rsidR="00E446F5">
        <w:t xml:space="preserve">partner </w:t>
      </w:r>
      <w:r w:rsidR="00EF5FB3">
        <w:t xml:space="preserve">to drop </w:t>
      </w:r>
      <w:r w:rsidR="008E295E">
        <w:t xml:space="preserve">off </w:t>
      </w:r>
      <w:r w:rsidR="0007073E">
        <w:t>t</w:t>
      </w:r>
      <w:r w:rsidR="00FD74A0">
        <w:t xml:space="preserve">he Top-Ten </w:t>
      </w:r>
      <w:r w:rsidR="0007073E">
        <w:t>destination</w:t>
      </w:r>
      <w:r w:rsidR="00FD74A0">
        <w:t xml:space="preserve"> list</w:t>
      </w:r>
      <w:r w:rsidR="006B6F00">
        <w:t xml:space="preserve"> was Brazil. </w:t>
      </w:r>
      <w:r w:rsidR="000305E9">
        <w:t>It became Kansas’ 11</w:t>
      </w:r>
      <w:r w:rsidR="000305E9" w:rsidRPr="00620AF1">
        <w:rPr>
          <w:vertAlign w:val="superscript"/>
        </w:rPr>
        <w:t>th</w:t>
      </w:r>
      <w:r w:rsidR="000305E9">
        <w:t xml:space="preserve"> largest </w:t>
      </w:r>
      <w:r w:rsidR="00B42FB6">
        <w:t xml:space="preserve">export </w:t>
      </w:r>
      <w:r w:rsidR="000305E9">
        <w:t xml:space="preserve">destination </w:t>
      </w:r>
      <w:r w:rsidR="00B42FB6">
        <w:t xml:space="preserve">in 2021. </w:t>
      </w:r>
      <w:r w:rsidR="00A379B7" w:rsidRPr="00A379B7">
        <w:t xml:space="preserve">A reduction in veterinary medicine exports </w:t>
      </w:r>
      <w:r w:rsidR="005B7ADC">
        <w:t xml:space="preserve">was the main reason for this </w:t>
      </w:r>
      <w:r w:rsidR="00A379B7" w:rsidRPr="00A379B7">
        <w:t xml:space="preserve">slight </w:t>
      </w:r>
      <w:r w:rsidR="006557A6">
        <w:t>change</w:t>
      </w:r>
      <w:r w:rsidR="00620AF1">
        <w:t>;</w:t>
      </w:r>
    </w:p>
    <w:p w14:paraId="25B799F2" w14:textId="77777777" w:rsidR="00620AF1" w:rsidRPr="00355D66" w:rsidRDefault="00620AF1" w:rsidP="00620AF1">
      <w:pPr>
        <w:spacing w:after="0" w:line="240" w:lineRule="auto"/>
      </w:pPr>
    </w:p>
    <w:p w14:paraId="73AB7489" w14:textId="0466940E" w:rsidR="00542D4F" w:rsidRPr="00355D66" w:rsidRDefault="00B750EF" w:rsidP="00542D4F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n </w:t>
      </w:r>
      <w:r w:rsidR="001D4AC6">
        <w:t xml:space="preserve">rank </w:t>
      </w:r>
      <w:r>
        <w:t>order, t</w:t>
      </w:r>
      <w:r w:rsidR="00542D4F" w:rsidRPr="00355D66">
        <w:t xml:space="preserve">he top </w:t>
      </w:r>
      <w:r w:rsidR="00AD39BC">
        <w:t>five</w:t>
      </w:r>
      <w:r w:rsidR="00542D4F" w:rsidRPr="00355D66">
        <w:t xml:space="preserve"> </w:t>
      </w:r>
      <w:r>
        <w:t xml:space="preserve">export </w:t>
      </w:r>
      <w:r w:rsidR="00542D4F" w:rsidRPr="00355D66">
        <w:t>markets</w:t>
      </w:r>
      <w:r w:rsidR="00B54038">
        <w:t xml:space="preserve"> for Kansas </w:t>
      </w:r>
      <w:r w:rsidR="00EA13CE">
        <w:rPr>
          <w:noProof/>
        </w:rPr>
        <w:t>are</w:t>
      </w:r>
      <w:r w:rsidR="00542D4F" w:rsidRPr="00355D66">
        <w:t xml:space="preserve"> Mexico, </w:t>
      </w:r>
      <w:r w:rsidR="002040D7" w:rsidRPr="00355D66">
        <w:t xml:space="preserve">Canada, </w:t>
      </w:r>
      <w:r w:rsidR="004B6A2F" w:rsidRPr="00355D66">
        <w:t>China,</w:t>
      </w:r>
      <w:r w:rsidR="0042781E">
        <w:t xml:space="preserve"> </w:t>
      </w:r>
      <w:r w:rsidR="0042781E" w:rsidRPr="00355D66">
        <w:t>Japan,</w:t>
      </w:r>
      <w:r w:rsidR="004B6A2F" w:rsidRPr="00355D66">
        <w:t xml:space="preserve"> </w:t>
      </w:r>
      <w:r w:rsidR="0042781E">
        <w:t xml:space="preserve">and </w:t>
      </w:r>
      <w:r w:rsidR="002546CA">
        <w:t>the Republic of Korea</w:t>
      </w:r>
      <w:r w:rsidR="002040D7" w:rsidRPr="00355D66">
        <w:t xml:space="preserve">. </w:t>
      </w:r>
      <w:r w:rsidR="00B54038">
        <w:t xml:space="preserve"> When </w:t>
      </w:r>
      <w:proofErr w:type="gramStart"/>
      <w:r w:rsidR="00B54038">
        <w:t>c</w:t>
      </w:r>
      <w:r w:rsidR="00542D4F" w:rsidRPr="00355D66">
        <w:t>omb</w:t>
      </w:r>
      <w:r w:rsidR="004B6A2F" w:rsidRPr="00355D66">
        <w:t>ined</w:t>
      </w:r>
      <w:r w:rsidR="00B54038">
        <w:t xml:space="preserve"> together</w:t>
      </w:r>
      <w:proofErr w:type="gramEnd"/>
      <w:r w:rsidR="004B6A2F" w:rsidRPr="00355D66">
        <w:t>, th</w:t>
      </w:r>
      <w:r w:rsidR="00B54038">
        <w:t>is</w:t>
      </w:r>
      <w:r w:rsidR="004B6A2F" w:rsidRPr="00355D66">
        <w:t xml:space="preserve"> group accounted for </w:t>
      </w:r>
      <w:r w:rsidR="00A21C2C">
        <w:t xml:space="preserve">a full </w:t>
      </w:r>
      <w:r w:rsidR="00855389">
        <w:t>60</w:t>
      </w:r>
      <w:r w:rsidR="002F4346">
        <w:t xml:space="preserve"> </w:t>
      </w:r>
      <w:r w:rsidR="00542D4F" w:rsidRPr="00355D66">
        <w:t>percent of total exports</w:t>
      </w:r>
      <w:r w:rsidR="00562F24">
        <w:t xml:space="preserve"> while the </w:t>
      </w:r>
      <w:r w:rsidR="004B6A2F" w:rsidRPr="00355D66">
        <w:t>top</w:t>
      </w:r>
      <w:r w:rsidR="002040D7" w:rsidRPr="00355D66">
        <w:t xml:space="preserve"> ten markets accounted for </w:t>
      </w:r>
      <w:r w:rsidR="002B1BAA">
        <w:t>7</w:t>
      </w:r>
      <w:r w:rsidR="00DF5F08">
        <w:t>5</w:t>
      </w:r>
      <w:r w:rsidR="00542D4F" w:rsidRPr="00355D66">
        <w:t xml:space="preserve"> percent of total exports. </w:t>
      </w:r>
    </w:p>
    <w:p w14:paraId="13A290B3" w14:textId="77777777" w:rsidR="00542D4F" w:rsidRPr="00355D66" w:rsidRDefault="00542D4F" w:rsidP="00542D4F">
      <w:pPr>
        <w:spacing w:after="0" w:line="240" w:lineRule="auto"/>
      </w:pPr>
    </w:p>
    <w:p w14:paraId="5E95F047" w14:textId="5E278BB1" w:rsidR="005F6C06" w:rsidRDefault="00542D4F" w:rsidP="00542D4F">
      <w:pPr>
        <w:spacing w:after="0" w:line="240" w:lineRule="auto"/>
      </w:pPr>
      <w:r>
        <w:lastRenderedPageBreak/>
        <w:t>The following pa</w:t>
      </w:r>
      <w:r w:rsidR="007531E4">
        <w:t>ge provides charts of the top ten</w:t>
      </w:r>
      <w:r>
        <w:t xml:space="preserve"> expo</w:t>
      </w:r>
      <w:r w:rsidR="007531E4">
        <w:t xml:space="preserve">rt markets </w:t>
      </w:r>
      <w:r w:rsidR="006557A6">
        <w:t>and</w:t>
      </w:r>
      <w:r w:rsidR="007531E4">
        <w:t xml:space="preserve"> the top ten</w:t>
      </w:r>
      <w:r>
        <w:t xml:space="preserve"> commodity </w:t>
      </w:r>
      <w:r w:rsidR="004B6A2F">
        <w:t>classifications exported in 20</w:t>
      </w:r>
      <w:r w:rsidR="00F745F4">
        <w:t>2</w:t>
      </w:r>
      <w:r w:rsidR="00DF5F08">
        <w:t>1</w:t>
      </w:r>
      <w:r>
        <w:t>.</w:t>
      </w:r>
    </w:p>
    <w:p w14:paraId="392FB80C" w14:textId="41C62422" w:rsidR="00DF79E3" w:rsidRDefault="00DF79E3" w:rsidP="00542D4F">
      <w:pPr>
        <w:spacing w:after="0" w:line="240" w:lineRule="auto"/>
      </w:pPr>
    </w:p>
    <w:p w14:paraId="688393E9" w14:textId="77777777" w:rsidR="00656B06" w:rsidRDefault="00656B06" w:rsidP="00542D4F">
      <w:pPr>
        <w:spacing w:after="0" w:line="240" w:lineRule="auto"/>
      </w:pPr>
    </w:p>
    <w:p w14:paraId="1FA23242" w14:textId="77777777" w:rsidR="002F4346" w:rsidRDefault="002F4346" w:rsidP="00542D4F">
      <w:pPr>
        <w:spacing w:after="0" w:line="240" w:lineRule="auto"/>
      </w:pPr>
    </w:p>
    <w:p w14:paraId="7A3D2995" w14:textId="631A4EB7" w:rsidR="005059C8" w:rsidRPr="005F5ADB" w:rsidRDefault="00534357" w:rsidP="005F5ADB">
      <w:pPr>
        <w:spacing w:after="0" w:line="240" w:lineRule="auto"/>
        <w:jc w:val="center"/>
        <w:rPr>
          <w:b/>
          <w:sz w:val="32"/>
          <w:szCs w:val="32"/>
        </w:rPr>
      </w:pPr>
      <w:r w:rsidRPr="00A044C1">
        <w:rPr>
          <w:b/>
          <w:sz w:val="32"/>
          <w:szCs w:val="32"/>
        </w:rPr>
        <w:t>20</w:t>
      </w:r>
      <w:r w:rsidR="00A94767">
        <w:rPr>
          <w:b/>
          <w:sz w:val="32"/>
          <w:szCs w:val="32"/>
        </w:rPr>
        <w:t>2</w:t>
      </w:r>
      <w:r w:rsidR="00F41F80">
        <w:rPr>
          <w:b/>
          <w:sz w:val="32"/>
          <w:szCs w:val="32"/>
        </w:rPr>
        <w:t>1</w:t>
      </w:r>
      <w:r w:rsidRPr="00A044C1">
        <w:rPr>
          <w:b/>
          <w:sz w:val="32"/>
          <w:szCs w:val="32"/>
        </w:rPr>
        <w:t xml:space="preserve"> Kansas Exports Top Ten Markets</w:t>
      </w:r>
    </w:p>
    <w:tbl>
      <w:tblPr>
        <w:tblW w:w="8823" w:type="dxa"/>
        <w:tblLook w:val="04A0" w:firstRow="1" w:lastRow="0" w:firstColumn="1" w:lastColumn="0" w:noHBand="0" w:noVBand="1"/>
      </w:tblPr>
      <w:tblGrid>
        <w:gridCol w:w="2605"/>
        <w:gridCol w:w="1260"/>
        <w:gridCol w:w="1260"/>
        <w:gridCol w:w="1260"/>
        <w:gridCol w:w="1260"/>
        <w:gridCol w:w="1170"/>
        <w:gridCol w:w="8"/>
      </w:tblGrid>
      <w:tr w:rsidR="00FA45BC" w:rsidRPr="00A94767" w14:paraId="713EE60F" w14:textId="77777777" w:rsidTr="00D71A59">
        <w:trPr>
          <w:trHeight w:val="300"/>
        </w:trPr>
        <w:tc>
          <w:tcPr>
            <w:tcW w:w="2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78097F" w14:textId="77777777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1416E" w14:textId="52B57B2F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% of Total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7C8D8" w14:textId="6123E234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% Change</w:t>
            </w:r>
          </w:p>
        </w:tc>
        <w:tc>
          <w:tcPr>
            <w:tcW w:w="3698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B0BC92" w14:textId="77777777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Exports (Millions)</w:t>
            </w:r>
          </w:p>
        </w:tc>
      </w:tr>
      <w:tr w:rsidR="00FA45BC" w:rsidRPr="00A94767" w14:paraId="0356F379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50CBB8F" w14:textId="63AE9EA2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26577">
              <w:rPr>
                <w:rFonts w:ascii="Calibri" w:eastAsia="Times New Roman" w:hAnsi="Calibri" w:cs="Calibri"/>
                <w:b/>
                <w:bCs/>
                <w:color w:val="000000"/>
              </w:rPr>
              <w:t>Country (with 2020 rank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2484209D" w14:textId="17D31B12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KS Expor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BE3DB55" w14:textId="67148EEB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020-2021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6F6243D6" w14:textId="17126A49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27D1619A" w14:textId="40B8390D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02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269A2A56" w14:textId="7A36D1FC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019</w:t>
            </w:r>
          </w:p>
        </w:tc>
      </w:tr>
      <w:tr w:rsidR="00FA45BC" w:rsidRPr="00A94767" w14:paraId="6DCCE20C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70E59" w14:textId="46A202A5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Mexico (1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E3850" w14:textId="6C9B5615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96%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30F96" w14:textId="2D3E2674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2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99BA6" w14:textId="5EBEABB5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76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504F3" w14:textId="25FF6078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07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BA95A" w14:textId="048E4053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194</w:t>
            </w:r>
          </w:p>
        </w:tc>
      </w:tr>
      <w:tr w:rsidR="00FA45BC" w:rsidRPr="00A94767" w14:paraId="265855F1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808C60A" w14:textId="1AA13FB6" w:rsidR="00FA45BC" w:rsidRPr="00A94767" w:rsidRDefault="00FA45BC" w:rsidP="00FA45BC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 Canada (2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3A26C30" w14:textId="6FBB4510" w:rsidR="00FA45BC" w:rsidRPr="00A94767" w:rsidRDefault="00FA45BC" w:rsidP="00FA45BC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96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91D3F42" w14:textId="30E1355A" w:rsidR="00FA45BC" w:rsidRPr="00A94767" w:rsidRDefault="00FA45BC" w:rsidP="00FA45BC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94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210AE4D" w14:textId="07438AD8" w:rsidR="00FA45BC" w:rsidRPr="00A94767" w:rsidRDefault="00FA45BC" w:rsidP="00FA45BC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0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4FBAC66" w14:textId="3435E31C" w:rsidR="00FA45BC" w:rsidRPr="00A94767" w:rsidRDefault="00FA45BC" w:rsidP="00FA45BC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67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611723D" w14:textId="1AED0746" w:rsidR="00FA45BC" w:rsidRPr="00A94767" w:rsidRDefault="00FA45BC" w:rsidP="00FA45BC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928</w:t>
            </w:r>
          </w:p>
        </w:tc>
      </w:tr>
      <w:tr w:rsidR="00FA45BC" w:rsidRPr="00A94767" w14:paraId="20D33B25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5D8D7" w14:textId="5C9FC62F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 China (4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8538" w14:textId="2E0BDA10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3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FC2BC" w14:textId="0B5360FD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.0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E76D8" w14:textId="4229409D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1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2206C" w14:textId="0326301D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2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2B4E9" w14:textId="7183BB7F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53</w:t>
            </w:r>
          </w:p>
        </w:tc>
      </w:tr>
      <w:tr w:rsidR="00FA45BC" w:rsidRPr="00A94767" w14:paraId="50FFF56E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290AE84" w14:textId="4E3E288A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 Japan (3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383E102" w14:textId="3F13734F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55BE883" w14:textId="147BD59C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6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1F3BAD0" w14:textId="1A8F7734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07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E529381" w14:textId="0D5DDEB1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0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0F1A2D2" w14:textId="383D49AE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031</w:t>
            </w:r>
          </w:p>
        </w:tc>
      </w:tr>
      <w:tr w:rsidR="00FA45BC" w:rsidRPr="00A94767" w14:paraId="207CE966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75E13" w14:textId="1DEFF067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5 Republic </w:t>
            </w:r>
            <w:proofErr w:type="gramStart"/>
            <w:r>
              <w:rPr>
                <w:rFonts w:ascii="Calibri" w:hAnsi="Calibri" w:cs="Calibri"/>
                <w:color w:val="000000"/>
              </w:rPr>
              <w:t>Of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Korea (5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0A711" w14:textId="4A0A15F6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65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5F871" w14:textId="41B780EA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05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8C28C" w14:textId="1ECB7E3B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8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C30E0" w14:textId="1383C734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2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BEE2B" w14:textId="128EA238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95</w:t>
            </w:r>
          </w:p>
        </w:tc>
      </w:tr>
      <w:tr w:rsidR="00FA45BC" w:rsidRPr="00A94767" w14:paraId="79C42CD6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312B89B" w14:textId="59CA0D0C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 Germany (6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041083F" w14:textId="1EDE96B8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1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9E62F21" w14:textId="27BA3CFA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79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EAAE174" w14:textId="51DF4B10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7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C97D82A" w14:textId="4B55D75B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9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84C7F81" w14:textId="526B17CF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08</w:t>
            </w:r>
          </w:p>
        </w:tc>
      </w:tr>
      <w:tr w:rsidR="00FA45BC" w:rsidRPr="00A94767" w14:paraId="72DAC463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F7B0" w14:textId="7D83D3F3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 United Kingdom (7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31525" w14:textId="6E21D526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7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102D" w14:textId="63B080A8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66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C38D6" w14:textId="700AF68E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7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D1CD8" w14:textId="26599408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7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85FA9" w14:textId="2A35BFA7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62</w:t>
            </w:r>
          </w:p>
        </w:tc>
      </w:tr>
      <w:tr w:rsidR="00FA45BC" w:rsidRPr="00A94767" w14:paraId="4737F272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DACFCAE" w14:textId="1E612A12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 Singapore (9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0667CA7" w14:textId="1371585C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5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6C8B32F" w14:textId="33F38849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35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C8F0BD6" w14:textId="6A3BE530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6C5D90C" w14:textId="6D34FB1C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7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F248610" w14:textId="1C194F5F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68</w:t>
            </w:r>
          </w:p>
        </w:tc>
      </w:tr>
      <w:tr w:rsidR="00FA45BC" w:rsidRPr="00A94767" w14:paraId="388EDA13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CE910" w14:textId="27403A2B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 Taiwan (10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5E900" w14:textId="7B54D6EC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64D6" w14:textId="04FA6BE5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5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5CA8" w14:textId="22F27DBB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C56B2" w14:textId="426355C4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5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6D74F" w14:textId="20FE2E20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50</w:t>
            </w:r>
          </w:p>
        </w:tc>
      </w:tr>
      <w:tr w:rsidR="00FA45BC" w:rsidRPr="00A94767" w14:paraId="4F5780CF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B50E5B7" w14:textId="4C3B1AD0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 Australia (11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9897D04" w14:textId="4B6F94D4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9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A8DCCA2" w14:textId="15AC1A92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47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CF035F2" w14:textId="6B6EF0DF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6526F9C" w14:textId="2FF6208A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2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390A6B0" w14:textId="2C6942BA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80</w:t>
            </w:r>
          </w:p>
        </w:tc>
      </w:tr>
      <w:tr w:rsidR="00FA45BC" w:rsidRPr="00A94767" w14:paraId="5CD2E7E1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55AFD" w14:textId="64F5E1A6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op 10 Tota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09B49" w14:textId="241D4183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7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237A1" w14:textId="12F7BC3F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3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CFBD9" w14:textId="5652399A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39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67DF0" w14:textId="4DD32D26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32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A2C50" w14:textId="47B67DAC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869</w:t>
            </w:r>
          </w:p>
        </w:tc>
      </w:tr>
      <w:tr w:rsidR="00FA45BC" w:rsidRPr="00A94767" w14:paraId="0D0D85DA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22169575" w14:textId="400B8FE5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Total Kansas Expor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7706080" w14:textId="77777777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D32F4C8" w14:textId="4CE00E05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7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6E54DCE" w14:textId="019D4DDE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,57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5E6DE08" w14:textId="2867B95C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,40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4E0BF09" w14:textId="377937F0" w:rsidR="00FA45BC" w:rsidRPr="00A94767" w:rsidRDefault="00FA45BC" w:rsidP="00FA45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,663</w:t>
            </w:r>
          </w:p>
        </w:tc>
      </w:tr>
    </w:tbl>
    <w:p w14:paraId="707E3054" w14:textId="3410E90C" w:rsidR="002F4346" w:rsidRDefault="002F4346" w:rsidP="00534357">
      <w:pPr>
        <w:spacing w:after="0" w:line="240" w:lineRule="auto"/>
      </w:pPr>
    </w:p>
    <w:p w14:paraId="7B1D1B7E" w14:textId="4A44B986" w:rsidR="00E17128" w:rsidRDefault="00534357" w:rsidP="005F5ADB">
      <w:pPr>
        <w:spacing w:after="0" w:line="240" w:lineRule="auto"/>
        <w:jc w:val="center"/>
        <w:rPr>
          <w:b/>
          <w:sz w:val="32"/>
          <w:szCs w:val="32"/>
        </w:rPr>
      </w:pPr>
      <w:r w:rsidRPr="00A044C1">
        <w:rPr>
          <w:b/>
          <w:sz w:val="32"/>
          <w:szCs w:val="32"/>
        </w:rPr>
        <w:t>20</w:t>
      </w:r>
      <w:r w:rsidR="00E17128">
        <w:rPr>
          <w:b/>
          <w:sz w:val="32"/>
          <w:szCs w:val="32"/>
        </w:rPr>
        <w:t>2</w:t>
      </w:r>
      <w:r w:rsidR="00F41F80">
        <w:rPr>
          <w:b/>
          <w:sz w:val="32"/>
          <w:szCs w:val="32"/>
        </w:rPr>
        <w:t>1</w:t>
      </w:r>
      <w:r w:rsidRPr="00A044C1">
        <w:rPr>
          <w:b/>
          <w:sz w:val="32"/>
          <w:szCs w:val="32"/>
        </w:rPr>
        <w:t xml:space="preserve"> Kansas Exports Top </w:t>
      </w:r>
      <w:r>
        <w:rPr>
          <w:b/>
          <w:sz w:val="32"/>
          <w:szCs w:val="32"/>
        </w:rPr>
        <w:t>Ten</w:t>
      </w:r>
      <w:r w:rsidRPr="00A044C1">
        <w:rPr>
          <w:b/>
          <w:sz w:val="32"/>
          <w:szCs w:val="32"/>
        </w:rPr>
        <w:t xml:space="preserve"> Commodity Classifications</w:t>
      </w:r>
    </w:p>
    <w:tbl>
      <w:tblPr>
        <w:tblW w:w="8765" w:type="dxa"/>
        <w:tblLook w:val="04A0" w:firstRow="1" w:lastRow="0" w:firstColumn="1" w:lastColumn="0" w:noHBand="0" w:noVBand="1"/>
      </w:tblPr>
      <w:tblGrid>
        <w:gridCol w:w="3191"/>
        <w:gridCol w:w="1245"/>
        <w:gridCol w:w="1319"/>
        <w:gridCol w:w="990"/>
        <w:gridCol w:w="1080"/>
        <w:gridCol w:w="940"/>
      </w:tblGrid>
      <w:tr w:rsidR="00E17128" w:rsidRPr="00E17128" w14:paraId="3B3119FD" w14:textId="77777777" w:rsidTr="005F5ADB">
        <w:trPr>
          <w:trHeight w:val="300"/>
        </w:trPr>
        <w:tc>
          <w:tcPr>
            <w:tcW w:w="3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69976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A3264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% of Total</w:t>
            </w:r>
          </w:p>
        </w:tc>
        <w:tc>
          <w:tcPr>
            <w:tcW w:w="13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BD6CE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% Change</w:t>
            </w:r>
          </w:p>
        </w:tc>
        <w:tc>
          <w:tcPr>
            <w:tcW w:w="301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C8AAE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Exports (Millions)</w:t>
            </w:r>
          </w:p>
        </w:tc>
      </w:tr>
      <w:tr w:rsidR="003408F7" w:rsidRPr="00E17128" w14:paraId="430C0B3F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5BEE483" w14:textId="1B8E9EE1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ommodity Classification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67515B1E" w14:textId="7B85054E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KS Exports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37216C75" w14:textId="1BB8D80E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020-202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184AA730" w14:textId="056419FD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02FC9862" w14:textId="48C8126A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0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2F6EA711" w14:textId="7EB62E50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019</w:t>
            </w:r>
          </w:p>
        </w:tc>
      </w:tr>
      <w:tr w:rsidR="003408F7" w:rsidRPr="00E17128" w14:paraId="5E91B94A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85916" w14:textId="2FA4AEF2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rcraft &amp; Part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E7BBC" w14:textId="065BB3E7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2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D8D81" w14:textId="78C73D4A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82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A35CD" w14:textId="761CB8E0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1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ED7B3" w14:textId="1D0C43AF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72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59E2B" w14:textId="1BEAF0B2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306</w:t>
            </w:r>
          </w:p>
        </w:tc>
      </w:tr>
      <w:tr w:rsidR="003408F7" w:rsidRPr="00E17128" w14:paraId="5902DC79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77E2FFD" w14:textId="12C77F2C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eat </w:t>
            </w:r>
            <w:proofErr w:type="gramStart"/>
            <w:r>
              <w:rPr>
                <w:rFonts w:ascii="Calibri" w:hAnsi="Calibri" w:cs="Calibri"/>
                <w:color w:val="000000"/>
              </w:rPr>
              <w:t>And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Edible Meat Offal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F03CA29" w14:textId="41253918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39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2F6F6B26" w14:textId="3F57C5F9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69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06E6BFE" w14:textId="73E20D84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0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731CB4A" w14:textId="673967D8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60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C508B76" w14:textId="7ABB93C9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584</w:t>
            </w:r>
          </w:p>
        </w:tc>
      </w:tr>
      <w:tr w:rsidR="003408F7" w:rsidRPr="00E17128" w14:paraId="3FBBE9A0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0E70C" w14:textId="1618BD02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ereal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C9013" w14:textId="093C8BCA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05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00523" w14:textId="64EDB8A0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.90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2008E" w14:textId="76BB1064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5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C368F" w14:textId="5D6C45B5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8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BFCD" w14:textId="3018B23D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52</w:t>
            </w:r>
          </w:p>
        </w:tc>
      </w:tr>
      <w:tr w:rsidR="003408F7" w:rsidRPr="00E17128" w14:paraId="69640C61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26FE7AEA" w14:textId="7ED3E9C3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dustrial Machinery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BBE2A0B" w14:textId="027FE793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06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95FA2F8" w14:textId="7F9ABB8D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02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4FBB5B3" w14:textId="79B86E8C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1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77650F2" w14:textId="4DEA4D5A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2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210C213E" w14:textId="7A008D03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068</w:t>
            </w:r>
          </w:p>
        </w:tc>
      </w:tr>
      <w:tr w:rsidR="003408F7" w:rsidRPr="00E17128" w14:paraId="5FCD7A90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BE2AB" w14:textId="1D89CF01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Electric Machinery 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39683" w14:textId="58461E1B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2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1D1A4" w14:textId="52EAF28C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91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674E" w14:textId="1AEBCC1B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BF64D" w14:textId="5DF21B64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5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4AF15" w14:textId="3DB4E061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42</w:t>
            </w:r>
          </w:p>
        </w:tc>
      </w:tr>
      <w:tr w:rsidR="003408F7" w:rsidRPr="00E17128" w14:paraId="1177BEC8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8E3E085" w14:textId="36A44AD2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Oil Seeds 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92931FA" w14:textId="68D92132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98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C6EE744" w14:textId="1DE84CAB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17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5AACBF6" w14:textId="5ABBB167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45F4EF1" w14:textId="09490518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3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76464B1" w14:textId="4B2543A0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76</w:t>
            </w:r>
          </w:p>
        </w:tc>
      </w:tr>
      <w:tr w:rsidR="003408F7" w:rsidRPr="00E17128" w14:paraId="320AFB71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EC863" w14:textId="76FD3BE3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Industry Residues &amp; Waste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A4D9D" w14:textId="3A6C1E95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6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5D19" w14:textId="70BF3ED4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66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527D" w14:textId="16179107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9470C" w14:textId="694211A8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6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775B2" w14:textId="39656BA1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93</w:t>
            </w:r>
          </w:p>
        </w:tc>
      </w:tr>
      <w:tr w:rsidR="003408F7" w:rsidRPr="00E17128" w14:paraId="10CCD95F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A5CE65B" w14:textId="5D6E8AB2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Optic &amp; Medical </w:t>
            </w:r>
            <w:proofErr w:type="spellStart"/>
            <w:r>
              <w:rPr>
                <w:rFonts w:ascii="Calibri" w:hAnsi="Calibri" w:cs="Calibri"/>
                <w:color w:val="000000"/>
              </w:rPr>
              <w:t>Instrments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8FE15C4" w14:textId="3F750803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6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695B87A" w14:textId="3A4FBCAC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8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8D2E39C" w14:textId="1BBE720F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D728F7F" w14:textId="1866DFD5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1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EF7BAFA" w14:textId="186CC725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08</w:t>
            </w:r>
          </w:p>
        </w:tc>
      </w:tr>
      <w:tr w:rsidR="003408F7" w:rsidRPr="00E17128" w14:paraId="7E9929CD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BCF1B" w14:textId="45AA1BEA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pecial Classification Provisions 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4FE1F" w14:textId="19AB250D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4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5D7C2" w14:textId="1C324437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.04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307EB" w14:textId="0DE8549B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37F10" w14:textId="67DA1473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7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E6799" w14:textId="685258D6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86</w:t>
            </w:r>
          </w:p>
        </w:tc>
      </w:tr>
      <w:tr w:rsidR="003408F7" w:rsidRPr="00E17128" w14:paraId="156C3905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4E599C7" w14:textId="03122B10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everage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7494E53" w14:textId="39234C8B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3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224E7044" w14:textId="057EE88F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.40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6359754" w14:textId="1EF9A76E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0FB34F4" w14:textId="0825A827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02B3A67" w14:textId="3B98B890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</w:t>
            </w:r>
          </w:p>
        </w:tc>
      </w:tr>
      <w:tr w:rsidR="003408F7" w:rsidRPr="00E17128" w14:paraId="02E3007D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41FC0" w14:textId="1671F35E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op 10 Total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2F408" w14:textId="16AECEE6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.31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89685" w14:textId="65419C7E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14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34E53" w14:textId="050D8ACF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7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901C" w14:textId="6243C2E2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77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405C" w14:textId="57252C2F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617</w:t>
            </w:r>
          </w:p>
        </w:tc>
      </w:tr>
      <w:tr w:rsidR="003408F7" w:rsidRPr="00E17128" w14:paraId="459F95C1" w14:textId="77777777" w:rsidTr="007C600C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99660A6" w14:textId="7E37F1E4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Total Kansas Export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7906A4B5" w14:textId="77777777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EE9B3E2" w14:textId="1AC45674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7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6A6AFF5" w14:textId="0F459585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,5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3B90F17" w14:textId="56F32761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,40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D84AAF6" w14:textId="6A463A72" w:rsidR="003408F7" w:rsidRPr="00E17128" w:rsidRDefault="003408F7" w:rsidP="003408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,663</w:t>
            </w:r>
          </w:p>
        </w:tc>
      </w:tr>
    </w:tbl>
    <w:p w14:paraId="7E0FEBE4" w14:textId="77777777" w:rsidR="00E17128" w:rsidRDefault="00E17128" w:rsidP="00F41F80">
      <w:pPr>
        <w:spacing w:after="0" w:line="240" w:lineRule="auto"/>
        <w:rPr>
          <w:b/>
          <w:sz w:val="32"/>
          <w:szCs w:val="32"/>
        </w:rPr>
      </w:pPr>
    </w:p>
    <w:sectPr w:rsidR="00E17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D6CC9"/>
    <w:multiLevelType w:val="hybridMultilevel"/>
    <w:tmpl w:val="3C0CF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604CBA"/>
    <w:multiLevelType w:val="hybridMultilevel"/>
    <w:tmpl w:val="64F0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szAwsDAzNjYytjBW0lEKTi0uzszPAykwtKwFAGX1uoUtAAAA"/>
  </w:docVars>
  <w:rsids>
    <w:rsidRoot w:val="00542D4F"/>
    <w:rsid w:val="00014272"/>
    <w:rsid w:val="00014E2D"/>
    <w:rsid w:val="000164D5"/>
    <w:rsid w:val="000167D1"/>
    <w:rsid w:val="00022166"/>
    <w:rsid w:val="000305E9"/>
    <w:rsid w:val="00037299"/>
    <w:rsid w:val="00053D42"/>
    <w:rsid w:val="000565FE"/>
    <w:rsid w:val="000704CE"/>
    <w:rsid w:val="0007073E"/>
    <w:rsid w:val="00073AC6"/>
    <w:rsid w:val="00080E1F"/>
    <w:rsid w:val="00081FB3"/>
    <w:rsid w:val="000960E3"/>
    <w:rsid w:val="000B4F47"/>
    <w:rsid w:val="000D7242"/>
    <w:rsid w:val="000E226E"/>
    <w:rsid w:val="000E6426"/>
    <w:rsid w:val="000E75A6"/>
    <w:rsid w:val="000F2E7B"/>
    <w:rsid w:val="0010602D"/>
    <w:rsid w:val="0011382A"/>
    <w:rsid w:val="00135C61"/>
    <w:rsid w:val="00141F92"/>
    <w:rsid w:val="00144061"/>
    <w:rsid w:val="0014493C"/>
    <w:rsid w:val="00144EF1"/>
    <w:rsid w:val="001465B2"/>
    <w:rsid w:val="00150BCB"/>
    <w:rsid w:val="001539F4"/>
    <w:rsid w:val="0015688E"/>
    <w:rsid w:val="00171089"/>
    <w:rsid w:val="00172EB8"/>
    <w:rsid w:val="00181789"/>
    <w:rsid w:val="00190A03"/>
    <w:rsid w:val="00190DA3"/>
    <w:rsid w:val="0019497C"/>
    <w:rsid w:val="00197E7A"/>
    <w:rsid w:val="001A66AD"/>
    <w:rsid w:val="001A781A"/>
    <w:rsid w:val="001C11F7"/>
    <w:rsid w:val="001C4C47"/>
    <w:rsid w:val="001C6CE8"/>
    <w:rsid w:val="001D1688"/>
    <w:rsid w:val="001D4AC6"/>
    <w:rsid w:val="001E58CD"/>
    <w:rsid w:val="0020288A"/>
    <w:rsid w:val="00203D53"/>
    <w:rsid w:val="002040D7"/>
    <w:rsid w:val="00217B6F"/>
    <w:rsid w:val="00225DE5"/>
    <w:rsid w:val="00226C45"/>
    <w:rsid w:val="002372D0"/>
    <w:rsid w:val="0024631E"/>
    <w:rsid w:val="00246B86"/>
    <w:rsid w:val="002546CA"/>
    <w:rsid w:val="00272256"/>
    <w:rsid w:val="00293E0A"/>
    <w:rsid w:val="002A4DF3"/>
    <w:rsid w:val="002A5316"/>
    <w:rsid w:val="002A5B40"/>
    <w:rsid w:val="002A7BB4"/>
    <w:rsid w:val="002B1724"/>
    <w:rsid w:val="002B1BAA"/>
    <w:rsid w:val="002B7E26"/>
    <w:rsid w:val="002C5A8E"/>
    <w:rsid w:val="002C753B"/>
    <w:rsid w:val="002D377C"/>
    <w:rsid w:val="002E207A"/>
    <w:rsid w:val="002E25AA"/>
    <w:rsid w:val="002F3093"/>
    <w:rsid w:val="002F3165"/>
    <w:rsid w:val="002F3425"/>
    <w:rsid w:val="002F4346"/>
    <w:rsid w:val="003061A5"/>
    <w:rsid w:val="00307C13"/>
    <w:rsid w:val="0032008B"/>
    <w:rsid w:val="00326577"/>
    <w:rsid w:val="00331AA2"/>
    <w:rsid w:val="00334B57"/>
    <w:rsid w:val="003408F7"/>
    <w:rsid w:val="003415A2"/>
    <w:rsid w:val="00355966"/>
    <w:rsid w:val="00355D66"/>
    <w:rsid w:val="003560D2"/>
    <w:rsid w:val="00364CB2"/>
    <w:rsid w:val="00370312"/>
    <w:rsid w:val="00374A93"/>
    <w:rsid w:val="00380CB1"/>
    <w:rsid w:val="00384442"/>
    <w:rsid w:val="003A0BC9"/>
    <w:rsid w:val="003A389B"/>
    <w:rsid w:val="003A72EC"/>
    <w:rsid w:val="003B07F7"/>
    <w:rsid w:val="003E57D7"/>
    <w:rsid w:val="004022ED"/>
    <w:rsid w:val="00410EEB"/>
    <w:rsid w:val="00420227"/>
    <w:rsid w:val="00423B9C"/>
    <w:rsid w:val="004246FF"/>
    <w:rsid w:val="00427745"/>
    <w:rsid w:val="0042781E"/>
    <w:rsid w:val="0043002A"/>
    <w:rsid w:val="004306DC"/>
    <w:rsid w:val="0043216A"/>
    <w:rsid w:val="0043298B"/>
    <w:rsid w:val="0044024A"/>
    <w:rsid w:val="00454DFE"/>
    <w:rsid w:val="00476C15"/>
    <w:rsid w:val="00481B98"/>
    <w:rsid w:val="00483F17"/>
    <w:rsid w:val="0049731C"/>
    <w:rsid w:val="004A7536"/>
    <w:rsid w:val="004B5218"/>
    <w:rsid w:val="004B6A2F"/>
    <w:rsid w:val="004C4C7C"/>
    <w:rsid w:val="004E3732"/>
    <w:rsid w:val="004E51A9"/>
    <w:rsid w:val="004F2731"/>
    <w:rsid w:val="004F5527"/>
    <w:rsid w:val="005059C8"/>
    <w:rsid w:val="00506F81"/>
    <w:rsid w:val="00510EE2"/>
    <w:rsid w:val="00512ACA"/>
    <w:rsid w:val="005318C1"/>
    <w:rsid w:val="00534357"/>
    <w:rsid w:val="005416C4"/>
    <w:rsid w:val="00542D4F"/>
    <w:rsid w:val="00552D23"/>
    <w:rsid w:val="005551C5"/>
    <w:rsid w:val="0056180D"/>
    <w:rsid w:val="00562F24"/>
    <w:rsid w:val="0058436F"/>
    <w:rsid w:val="00591731"/>
    <w:rsid w:val="00596D7D"/>
    <w:rsid w:val="005A50A5"/>
    <w:rsid w:val="005A5CEE"/>
    <w:rsid w:val="005B31A2"/>
    <w:rsid w:val="005B55E4"/>
    <w:rsid w:val="005B7ADC"/>
    <w:rsid w:val="005E4EEB"/>
    <w:rsid w:val="005F1A02"/>
    <w:rsid w:val="005F5ADB"/>
    <w:rsid w:val="005F6595"/>
    <w:rsid w:val="005F6C06"/>
    <w:rsid w:val="005F6F8A"/>
    <w:rsid w:val="00601172"/>
    <w:rsid w:val="006114E7"/>
    <w:rsid w:val="00612924"/>
    <w:rsid w:val="006142E3"/>
    <w:rsid w:val="00614736"/>
    <w:rsid w:val="00617A2D"/>
    <w:rsid w:val="00620AF1"/>
    <w:rsid w:val="006225AF"/>
    <w:rsid w:val="00623A61"/>
    <w:rsid w:val="00624CF4"/>
    <w:rsid w:val="00630EEC"/>
    <w:rsid w:val="00635BF4"/>
    <w:rsid w:val="00640834"/>
    <w:rsid w:val="00642EAF"/>
    <w:rsid w:val="006557A6"/>
    <w:rsid w:val="00656B06"/>
    <w:rsid w:val="006719D2"/>
    <w:rsid w:val="00672361"/>
    <w:rsid w:val="006935B1"/>
    <w:rsid w:val="00694588"/>
    <w:rsid w:val="00694BF4"/>
    <w:rsid w:val="006A4394"/>
    <w:rsid w:val="006A4B09"/>
    <w:rsid w:val="006B20A8"/>
    <w:rsid w:val="006B6F00"/>
    <w:rsid w:val="006C718B"/>
    <w:rsid w:val="006D1B32"/>
    <w:rsid w:val="006D1B85"/>
    <w:rsid w:val="006D1FD1"/>
    <w:rsid w:val="006D51F2"/>
    <w:rsid w:val="006E15E0"/>
    <w:rsid w:val="006F172E"/>
    <w:rsid w:val="006F53E9"/>
    <w:rsid w:val="00700551"/>
    <w:rsid w:val="007059A3"/>
    <w:rsid w:val="0074325A"/>
    <w:rsid w:val="007531E4"/>
    <w:rsid w:val="0075541B"/>
    <w:rsid w:val="007636F2"/>
    <w:rsid w:val="0076656D"/>
    <w:rsid w:val="00771766"/>
    <w:rsid w:val="00774316"/>
    <w:rsid w:val="007744F2"/>
    <w:rsid w:val="00777CD1"/>
    <w:rsid w:val="007831CC"/>
    <w:rsid w:val="00795878"/>
    <w:rsid w:val="007B4060"/>
    <w:rsid w:val="007C0982"/>
    <w:rsid w:val="007C2C7B"/>
    <w:rsid w:val="007C4887"/>
    <w:rsid w:val="007D27A9"/>
    <w:rsid w:val="007D425D"/>
    <w:rsid w:val="007E0609"/>
    <w:rsid w:val="007F58FE"/>
    <w:rsid w:val="00801EC9"/>
    <w:rsid w:val="00811FA9"/>
    <w:rsid w:val="0081629A"/>
    <w:rsid w:val="00834719"/>
    <w:rsid w:val="008471FE"/>
    <w:rsid w:val="008502DE"/>
    <w:rsid w:val="00852C72"/>
    <w:rsid w:val="00855389"/>
    <w:rsid w:val="00862C98"/>
    <w:rsid w:val="008824FA"/>
    <w:rsid w:val="008842E8"/>
    <w:rsid w:val="008938BA"/>
    <w:rsid w:val="008A6E43"/>
    <w:rsid w:val="008A725C"/>
    <w:rsid w:val="008B4A88"/>
    <w:rsid w:val="008C0171"/>
    <w:rsid w:val="008C5BE1"/>
    <w:rsid w:val="008E295E"/>
    <w:rsid w:val="008E3D64"/>
    <w:rsid w:val="008E648B"/>
    <w:rsid w:val="008F0C4D"/>
    <w:rsid w:val="00902B66"/>
    <w:rsid w:val="0091778C"/>
    <w:rsid w:val="009265EB"/>
    <w:rsid w:val="00935A36"/>
    <w:rsid w:val="00956A42"/>
    <w:rsid w:val="00957234"/>
    <w:rsid w:val="009579C1"/>
    <w:rsid w:val="00983887"/>
    <w:rsid w:val="00986BF4"/>
    <w:rsid w:val="00987071"/>
    <w:rsid w:val="00991946"/>
    <w:rsid w:val="009976FC"/>
    <w:rsid w:val="00997B6D"/>
    <w:rsid w:val="009B29FB"/>
    <w:rsid w:val="009B4988"/>
    <w:rsid w:val="009B4EE8"/>
    <w:rsid w:val="009C25C3"/>
    <w:rsid w:val="009C3889"/>
    <w:rsid w:val="009D03F1"/>
    <w:rsid w:val="009E2824"/>
    <w:rsid w:val="009E72B4"/>
    <w:rsid w:val="009E738B"/>
    <w:rsid w:val="009F5E7E"/>
    <w:rsid w:val="009F677D"/>
    <w:rsid w:val="009F6ACC"/>
    <w:rsid w:val="00A13C51"/>
    <w:rsid w:val="00A17B3A"/>
    <w:rsid w:val="00A21C2C"/>
    <w:rsid w:val="00A379B7"/>
    <w:rsid w:val="00A44C10"/>
    <w:rsid w:val="00A5001B"/>
    <w:rsid w:val="00A52319"/>
    <w:rsid w:val="00A532A3"/>
    <w:rsid w:val="00A56B9E"/>
    <w:rsid w:val="00A66E7E"/>
    <w:rsid w:val="00A94767"/>
    <w:rsid w:val="00AA2DB8"/>
    <w:rsid w:val="00AB6819"/>
    <w:rsid w:val="00AD39BC"/>
    <w:rsid w:val="00AD438F"/>
    <w:rsid w:val="00AE6DF6"/>
    <w:rsid w:val="00AF1D0E"/>
    <w:rsid w:val="00B0504D"/>
    <w:rsid w:val="00B10E10"/>
    <w:rsid w:val="00B1210B"/>
    <w:rsid w:val="00B301D1"/>
    <w:rsid w:val="00B33307"/>
    <w:rsid w:val="00B35E80"/>
    <w:rsid w:val="00B42FB6"/>
    <w:rsid w:val="00B44CC8"/>
    <w:rsid w:val="00B46A10"/>
    <w:rsid w:val="00B54038"/>
    <w:rsid w:val="00B65375"/>
    <w:rsid w:val="00B750EF"/>
    <w:rsid w:val="00B75D8A"/>
    <w:rsid w:val="00B82D2A"/>
    <w:rsid w:val="00B83108"/>
    <w:rsid w:val="00B87887"/>
    <w:rsid w:val="00BA405D"/>
    <w:rsid w:val="00BA4555"/>
    <w:rsid w:val="00BB340C"/>
    <w:rsid w:val="00BC2073"/>
    <w:rsid w:val="00BC501C"/>
    <w:rsid w:val="00BD040A"/>
    <w:rsid w:val="00BD1E68"/>
    <w:rsid w:val="00BD565C"/>
    <w:rsid w:val="00BE3814"/>
    <w:rsid w:val="00BF1531"/>
    <w:rsid w:val="00BF504F"/>
    <w:rsid w:val="00BF5312"/>
    <w:rsid w:val="00BF7719"/>
    <w:rsid w:val="00C10873"/>
    <w:rsid w:val="00C216AD"/>
    <w:rsid w:val="00C24CF5"/>
    <w:rsid w:val="00C3481B"/>
    <w:rsid w:val="00C463D1"/>
    <w:rsid w:val="00C5064F"/>
    <w:rsid w:val="00C53BB1"/>
    <w:rsid w:val="00C5534B"/>
    <w:rsid w:val="00C65749"/>
    <w:rsid w:val="00C86B20"/>
    <w:rsid w:val="00C970E7"/>
    <w:rsid w:val="00CA3278"/>
    <w:rsid w:val="00CA7E76"/>
    <w:rsid w:val="00CB393D"/>
    <w:rsid w:val="00CB6AF8"/>
    <w:rsid w:val="00CB6DD8"/>
    <w:rsid w:val="00CD10AA"/>
    <w:rsid w:val="00CD6CBB"/>
    <w:rsid w:val="00CE4BD0"/>
    <w:rsid w:val="00CF0448"/>
    <w:rsid w:val="00CF34E7"/>
    <w:rsid w:val="00D05EFD"/>
    <w:rsid w:val="00D12748"/>
    <w:rsid w:val="00D16A72"/>
    <w:rsid w:val="00D16D51"/>
    <w:rsid w:val="00D209D1"/>
    <w:rsid w:val="00D31E9B"/>
    <w:rsid w:val="00D47352"/>
    <w:rsid w:val="00D531BA"/>
    <w:rsid w:val="00D65978"/>
    <w:rsid w:val="00D6738D"/>
    <w:rsid w:val="00D70C10"/>
    <w:rsid w:val="00D71338"/>
    <w:rsid w:val="00D770C5"/>
    <w:rsid w:val="00D901C5"/>
    <w:rsid w:val="00D97F0F"/>
    <w:rsid w:val="00DB1718"/>
    <w:rsid w:val="00DB36D8"/>
    <w:rsid w:val="00DB6513"/>
    <w:rsid w:val="00DC00A6"/>
    <w:rsid w:val="00DC1103"/>
    <w:rsid w:val="00DC69E3"/>
    <w:rsid w:val="00DD21AC"/>
    <w:rsid w:val="00DD4123"/>
    <w:rsid w:val="00DD6735"/>
    <w:rsid w:val="00DE4F80"/>
    <w:rsid w:val="00DF5F08"/>
    <w:rsid w:val="00DF79E3"/>
    <w:rsid w:val="00E079C6"/>
    <w:rsid w:val="00E13143"/>
    <w:rsid w:val="00E17128"/>
    <w:rsid w:val="00E20E3F"/>
    <w:rsid w:val="00E27171"/>
    <w:rsid w:val="00E32391"/>
    <w:rsid w:val="00E446F5"/>
    <w:rsid w:val="00E74BB1"/>
    <w:rsid w:val="00E77E66"/>
    <w:rsid w:val="00E8292E"/>
    <w:rsid w:val="00E83F74"/>
    <w:rsid w:val="00E93B20"/>
    <w:rsid w:val="00EA051B"/>
    <w:rsid w:val="00EA13CE"/>
    <w:rsid w:val="00EA1A90"/>
    <w:rsid w:val="00EA1FF8"/>
    <w:rsid w:val="00EA2DCA"/>
    <w:rsid w:val="00EB0062"/>
    <w:rsid w:val="00EB2101"/>
    <w:rsid w:val="00EC65C6"/>
    <w:rsid w:val="00EC7EFE"/>
    <w:rsid w:val="00EC7F56"/>
    <w:rsid w:val="00ED1135"/>
    <w:rsid w:val="00ED413C"/>
    <w:rsid w:val="00EE18B6"/>
    <w:rsid w:val="00EE1D73"/>
    <w:rsid w:val="00EE7351"/>
    <w:rsid w:val="00EF5FB3"/>
    <w:rsid w:val="00F004D7"/>
    <w:rsid w:val="00F103B7"/>
    <w:rsid w:val="00F10975"/>
    <w:rsid w:val="00F12D03"/>
    <w:rsid w:val="00F1388B"/>
    <w:rsid w:val="00F14455"/>
    <w:rsid w:val="00F2493C"/>
    <w:rsid w:val="00F31886"/>
    <w:rsid w:val="00F35B1C"/>
    <w:rsid w:val="00F40E78"/>
    <w:rsid w:val="00F41F80"/>
    <w:rsid w:val="00F43639"/>
    <w:rsid w:val="00F43863"/>
    <w:rsid w:val="00F47293"/>
    <w:rsid w:val="00F61429"/>
    <w:rsid w:val="00F6757A"/>
    <w:rsid w:val="00F745F4"/>
    <w:rsid w:val="00F85AD8"/>
    <w:rsid w:val="00F863C8"/>
    <w:rsid w:val="00F86EAE"/>
    <w:rsid w:val="00F871CE"/>
    <w:rsid w:val="00F925D2"/>
    <w:rsid w:val="00F963DB"/>
    <w:rsid w:val="00F96BEE"/>
    <w:rsid w:val="00FA45BC"/>
    <w:rsid w:val="00FA46CF"/>
    <w:rsid w:val="00FB00A0"/>
    <w:rsid w:val="00FD12F3"/>
    <w:rsid w:val="00FD4BF2"/>
    <w:rsid w:val="00FD61B7"/>
    <w:rsid w:val="00FD74A0"/>
    <w:rsid w:val="00FE25E3"/>
    <w:rsid w:val="00FE6CF0"/>
    <w:rsid w:val="00FF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8E4D9"/>
  <w15:chartTrackingRefBased/>
  <w15:docId w15:val="{B5386CF9-DDF5-4711-85C2-E8DA44DF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D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2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39A91D-EBD2-419A-939E-FE56D3F79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2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Lu [KDC]</dc:creator>
  <cp:keywords/>
  <dc:description/>
  <cp:lastModifiedBy>Jeff Willis [KDC]</cp:lastModifiedBy>
  <cp:revision>295</cp:revision>
  <dcterms:created xsi:type="dcterms:W3CDTF">2020-07-24T21:45:00Z</dcterms:created>
  <dcterms:modified xsi:type="dcterms:W3CDTF">2022-04-11T16:18:00Z</dcterms:modified>
</cp:coreProperties>
</file>